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D64928">
        <w:t>1</w:t>
      </w:r>
      <w:r>
        <w:t xml:space="preserve">, Episode </w:t>
      </w:r>
      <w:r w:rsidR="0087345F">
        <w:t>4</w:t>
      </w:r>
      <w:r>
        <w:t xml:space="preserve">: </w:t>
      </w:r>
      <w:r w:rsidR="0087345F">
        <w:t>They Sent My Duck Back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09652E" w:rsidTr="0084378D">
        <w:tc>
          <w:tcPr>
            <w:tcW w:w="1255" w:type="dxa"/>
          </w:tcPr>
          <w:p w:rsidR="0009652E" w:rsidRDefault="0087345F" w:rsidP="004E6361">
            <w:r>
              <w:t>00:00</w:t>
            </w:r>
          </w:p>
        </w:tc>
        <w:tc>
          <w:tcPr>
            <w:tcW w:w="1170" w:type="dxa"/>
          </w:tcPr>
          <w:p w:rsidR="0009652E" w:rsidRDefault="0087345F" w:rsidP="004E6361">
            <w:r>
              <w:t>Leon</w:t>
            </w:r>
          </w:p>
        </w:tc>
        <w:tc>
          <w:tcPr>
            <w:tcW w:w="6925" w:type="dxa"/>
          </w:tcPr>
          <w:p w:rsidR="0009652E" w:rsidRDefault="0087345F" w:rsidP="004E6361">
            <w:r>
              <w:t>They sent my duck back.</w:t>
            </w:r>
          </w:p>
        </w:tc>
      </w:tr>
      <w:tr w:rsidR="0087345F" w:rsidTr="0084378D">
        <w:tc>
          <w:tcPr>
            <w:tcW w:w="1255" w:type="dxa"/>
          </w:tcPr>
          <w:p w:rsidR="0087345F" w:rsidRDefault="0087345F" w:rsidP="0087345F">
            <w:r w:rsidRPr="00293F3B">
              <w:t>00:</w:t>
            </w:r>
            <w:r w:rsidR="00F55F28">
              <w:t>01</w:t>
            </w:r>
          </w:p>
        </w:tc>
        <w:tc>
          <w:tcPr>
            <w:tcW w:w="1170" w:type="dxa"/>
          </w:tcPr>
          <w:p w:rsidR="0087345F" w:rsidRDefault="0087345F" w:rsidP="0087345F"/>
        </w:tc>
        <w:tc>
          <w:tcPr>
            <w:tcW w:w="6925" w:type="dxa"/>
          </w:tcPr>
          <w:p w:rsidR="0087345F" w:rsidRDefault="0087345F" w:rsidP="0087345F">
            <w:r>
              <w:t>[music]</w:t>
            </w:r>
          </w:p>
        </w:tc>
      </w:tr>
      <w:tr w:rsidR="0087345F" w:rsidTr="0084378D">
        <w:tc>
          <w:tcPr>
            <w:tcW w:w="1255" w:type="dxa"/>
          </w:tcPr>
          <w:p w:rsidR="0087345F" w:rsidRDefault="0087345F" w:rsidP="0087345F">
            <w:r w:rsidRPr="00293F3B">
              <w:t>00:</w:t>
            </w:r>
            <w:r w:rsidR="00810CCB">
              <w:t>08</w:t>
            </w:r>
          </w:p>
        </w:tc>
        <w:tc>
          <w:tcPr>
            <w:tcW w:w="1170" w:type="dxa"/>
          </w:tcPr>
          <w:p w:rsidR="0087345F" w:rsidRDefault="005F0A03" w:rsidP="0087345F">
            <w:r>
              <w:t>Narrator</w:t>
            </w:r>
          </w:p>
        </w:tc>
        <w:tc>
          <w:tcPr>
            <w:tcW w:w="6925" w:type="dxa"/>
          </w:tcPr>
          <w:p w:rsidR="0087345F" w:rsidRDefault="0087345F" w:rsidP="0087345F">
            <w:r>
              <w:t>[over music] It’s time now for another day in the life of Sam and Jesse. Gum Springs, Arkansas.</w:t>
            </w:r>
          </w:p>
        </w:tc>
      </w:tr>
      <w:tr w:rsidR="0087345F" w:rsidTr="0084378D">
        <w:tc>
          <w:tcPr>
            <w:tcW w:w="1255" w:type="dxa"/>
          </w:tcPr>
          <w:p w:rsidR="0087345F" w:rsidRDefault="0087345F" w:rsidP="0087345F">
            <w:r w:rsidRPr="00293F3B">
              <w:t>00:</w:t>
            </w:r>
            <w:r w:rsidR="00810CCB">
              <w:t>23</w:t>
            </w:r>
          </w:p>
        </w:tc>
        <w:tc>
          <w:tcPr>
            <w:tcW w:w="1170" w:type="dxa"/>
          </w:tcPr>
          <w:p w:rsidR="0087345F" w:rsidRDefault="0087345F" w:rsidP="0087345F"/>
        </w:tc>
        <w:tc>
          <w:tcPr>
            <w:tcW w:w="6925" w:type="dxa"/>
          </w:tcPr>
          <w:p w:rsidR="0087345F" w:rsidRDefault="0087345F" w:rsidP="0087345F">
            <w:r>
              <w:t>[music fades out, then repeats]</w:t>
            </w:r>
          </w:p>
        </w:tc>
      </w:tr>
      <w:tr w:rsidR="0087345F" w:rsidTr="0084378D">
        <w:tc>
          <w:tcPr>
            <w:tcW w:w="1255" w:type="dxa"/>
          </w:tcPr>
          <w:p w:rsidR="0087345F" w:rsidRDefault="0087345F" w:rsidP="0087345F">
            <w:r w:rsidRPr="00293F3B">
              <w:t>00:</w:t>
            </w:r>
            <w:r w:rsidR="003E6099">
              <w:t>33</w:t>
            </w:r>
          </w:p>
        </w:tc>
        <w:tc>
          <w:tcPr>
            <w:tcW w:w="1170" w:type="dxa"/>
          </w:tcPr>
          <w:p w:rsidR="0087345F" w:rsidRDefault="0087345F" w:rsidP="0087345F"/>
        </w:tc>
        <w:tc>
          <w:tcPr>
            <w:tcW w:w="6925" w:type="dxa"/>
          </w:tcPr>
          <w:p w:rsidR="0087345F" w:rsidRDefault="00776D0A" w:rsidP="0087345F">
            <w:r>
              <w:t>[door</w:t>
            </w:r>
            <w:r w:rsidR="003E6099">
              <w:t xml:space="preserve"> opens &amp;</w:t>
            </w:r>
            <w:r>
              <w:t xml:space="preserve"> closes]</w:t>
            </w:r>
          </w:p>
        </w:tc>
      </w:tr>
      <w:tr w:rsidR="0087345F" w:rsidTr="0084378D">
        <w:tc>
          <w:tcPr>
            <w:tcW w:w="1255" w:type="dxa"/>
          </w:tcPr>
          <w:p w:rsidR="0087345F" w:rsidRDefault="0087345F" w:rsidP="0087345F">
            <w:r w:rsidRPr="00293F3B">
              <w:t>00:</w:t>
            </w:r>
            <w:r w:rsidR="00F37992">
              <w:t>34</w:t>
            </w:r>
          </w:p>
        </w:tc>
        <w:tc>
          <w:tcPr>
            <w:tcW w:w="1170" w:type="dxa"/>
          </w:tcPr>
          <w:p w:rsidR="0087345F" w:rsidRDefault="003D655F" w:rsidP="0087345F">
            <w:r>
              <w:t>Sam</w:t>
            </w:r>
          </w:p>
        </w:tc>
        <w:tc>
          <w:tcPr>
            <w:tcW w:w="6925" w:type="dxa"/>
          </w:tcPr>
          <w:p w:rsidR="0087345F" w:rsidRDefault="001F06F2" w:rsidP="0087345F">
            <w:r>
              <w:t>Hey, Leon!</w:t>
            </w:r>
          </w:p>
        </w:tc>
      </w:tr>
      <w:tr w:rsidR="0087345F" w:rsidTr="0084378D">
        <w:tc>
          <w:tcPr>
            <w:tcW w:w="1255" w:type="dxa"/>
          </w:tcPr>
          <w:p w:rsidR="0087345F" w:rsidRDefault="0087345F" w:rsidP="0087345F">
            <w:r w:rsidRPr="00293F3B">
              <w:t>00:</w:t>
            </w:r>
            <w:r w:rsidR="00F37992">
              <w:t>35</w:t>
            </w:r>
          </w:p>
        </w:tc>
        <w:tc>
          <w:tcPr>
            <w:tcW w:w="1170" w:type="dxa"/>
          </w:tcPr>
          <w:p w:rsidR="0087345F" w:rsidRDefault="003D655F" w:rsidP="0087345F">
            <w:r>
              <w:t>Leon</w:t>
            </w:r>
          </w:p>
        </w:tc>
        <w:tc>
          <w:tcPr>
            <w:tcW w:w="6925" w:type="dxa"/>
          </w:tcPr>
          <w:p w:rsidR="0087345F" w:rsidRDefault="001F06F2" w:rsidP="0087345F">
            <w:r>
              <w:t>Hey, Sam.</w:t>
            </w:r>
          </w:p>
        </w:tc>
      </w:tr>
      <w:tr w:rsidR="0087345F" w:rsidTr="0084378D">
        <w:tc>
          <w:tcPr>
            <w:tcW w:w="1255" w:type="dxa"/>
          </w:tcPr>
          <w:p w:rsidR="0087345F" w:rsidRDefault="0087345F" w:rsidP="0087345F">
            <w:r w:rsidRPr="00293F3B">
              <w:t>00:</w:t>
            </w:r>
            <w:r w:rsidR="00F37992">
              <w:t>36</w:t>
            </w:r>
          </w:p>
        </w:tc>
        <w:tc>
          <w:tcPr>
            <w:tcW w:w="1170" w:type="dxa"/>
          </w:tcPr>
          <w:p w:rsidR="0087345F" w:rsidRDefault="000735DC" w:rsidP="0087345F">
            <w:r>
              <w:t>Sam</w:t>
            </w:r>
          </w:p>
        </w:tc>
        <w:tc>
          <w:tcPr>
            <w:tcW w:w="6925" w:type="dxa"/>
          </w:tcPr>
          <w:p w:rsidR="0087345F" w:rsidRDefault="003D655F" w:rsidP="0087345F">
            <w:r>
              <w:t>Man, you got a long face. You- you. What’s wrong with you?</w:t>
            </w:r>
          </w:p>
        </w:tc>
      </w:tr>
      <w:tr w:rsidR="0087345F" w:rsidTr="0084378D">
        <w:tc>
          <w:tcPr>
            <w:tcW w:w="1255" w:type="dxa"/>
          </w:tcPr>
          <w:p w:rsidR="0087345F" w:rsidRDefault="0087345F" w:rsidP="0087345F">
            <w:r w:rsidRPr="00293F3B">
              <w:t>00:</w:t>
            </w:r>
            <w:r w:rsidR="00F37992">
              <w:t>41</w:t>
            </w:r>
          </w:p>
        </w:tc>
        <w:tc>
          <w:tcPr>
            <w:tcW w:w="1170" w:type="dxa"/>
          </w:tcPr>
          <w:p w:rsidR="0087345F" w:rsidRDefault="000735DC" w:rsidP="0087345F">
            <w:r>
              <w:t>Leon</w:t>
            </w:r>
          </w:p>
        </w:tc>
        <w:tc>
          <w:tcPr>
            <w:tcW w:w="6925" w:type="dxa"/>
          </w:tcPr>
          <w:p w:rsidR="0087345F" w:rsidRDefault="003D655F" w:rsidP="0087345F">
            <w:r>
              <w:t>Yeah. I-I just don’t understand it, Sam.</w:t>
            </w:r>
          </w:p>
        </w:tc>
      </w:tr>
      <w:tr w:rsidR="0087345F" w:rsidTr="0084378D">
        <w:tc>
          <w:tcPr>
            <w:tcW w:w="1255" w:type="dxa"/>
          </w:tcPr>
          <w:p w:rsidR="0087345F" w:rsidRDefault="0087345F" w:rsidP="0087345F">
            <w:r w:rsidRPr="00293F3B">
              <w:t>00:</w:t>
            </w:r>
            <w:r w:rsidR="00F37992">
              <w:t>44</w:t>
            </w:r>
          </w:p>
        </w:tc>
        <w:tc>
          <w:tcPr>
            <w:tcW w:w="1170" w:type="dxa"/>
          </w:tcPr>
          <w:p w:rsidR="0087345F" w:rsidRDefault="000735DC" w:rsidP="0087345F">
            <w:r>
              <w:t>Sam</w:t>
            </w:r>
          </w:p>
        </w:tc>
        <w:tc>
          <w:tcPr>
            <w:tcW w:w="6925" w:type="dxa"/>
          </w:tcPr>
          <w:p w:rsidR="0087345F" w:rsidRDefault="000735DC" w:rsidP="0087345F">
            <w:pPr>
              <w:tabs>
                <w:tab w:val="left" w:pos="3627"/>
              </w:tabs>
            </w:pPr>
            <w:r>
              <w:t>Understand what, Leon?</w:t>
            </w:r>
          </w:p>
        </w:tc>
      </w:tr>
      <w:tr w:rsidR="0087345F" w:rsidTr="0084378D">
        <w:tc>
          <w:tcPr>
            <w:tcW w:w="1255" w:type="dxa"/>
          </w:tcPr>
          <w:p w:rsidR="0087345F" w:rsidRDefault="0087345F" w:rsidP="0087345F">
            <w:r w:rsidRPr="00293F3B">
              <w:t>00:</w:t>
            </w:r>
            <w:r w:rsidR="00F37992">
              <w:t>46</w:t>
            </w:r>
          </w:p>
        </w:tc>
        <w:tc>
          <w:tcPr>
            <w:tcW w:w="1170" w:type="dxa"/>
          </w:tcPr>
          <w:p w:rsidR="0087345F" w:rsidRDefault="000735DC" w:rsidP="0087345F">
            <w:r>
              <w:t>Leon</w:t>
            </w:r>
          </w:p>
        </w:tc>
        <w:tc>
          <w:tcPr>
            <w:tcW w:w="6925" w:type="dxa"/>
          </w:tcPr>
          <w:p w:rsidR="0087345F" w:rsidRDefault="005656F0" w:rsidP="0087345F">
            <w:r>
              <w:t>D</w:t>
            </w:r>
            <w:r w:rsidR="000735DC">
              <w:t xml:space="preserve">on’t think I’m </w:t>
            </w:r>
            <w:proofErr w:type="spellStart"/>
            <w:r w:rsidR="009E054B">
              <w:t>gonna</w:t>
            </w:r>
            <w:proofErr w:type="spellEnd"/>
            <w:r w:rsidR="000735DC">
              <w:t xml:space="preserve"> get </w:t>
            </w:r>
            <w:r w:rsidR="009E054B">
              <w:t xml:space="preserve">my </w:t>
            </w:r>
            <w:r w:rsidR="000735DC">
              <w:t>diploma.</w:t>
            </w:r>
          </w:p>
        </w:tc>
      </w:tr>
      <w:tr w:rsidR="0087345F" w:rsidTr="0084378D">
        <w:tc>
          <w:tcPr>
            <w:tcW w:w="1255" w:type="dxa"/>
          </w:tcPr>
          <w:p w:rsidR="0087345F" w:rsidRDefault="0087345F" w:rsidP="0087345F">
            <w:r w:rsidRPr="00293F3B">
              <w:t>00:</w:t>
            </w:r>
            <w:r w:rsidR="00F37992">
              <w:t>48</w:t>
            </w:r>
          </w:p>
        </w:tc>
        <w:tc>
          <w:tcPr>
            <w:tcW w:w="1170" w:type="dxa"/>
          </w:tcPr>
          <w:p w:rsidR="0087345F" w:rsidRDefault="000735DC" w:rsidP="0087345F">
            <w:r>
              <w:t>Sam</w:t>
            </w:r>
          </w:p>
        </w:tc>
        <w:tc>
          <w:tcPr>
            <w:tcW w:w="6925" w:type="dxa"/>
          </w:tcPr>
          <w:p w:rsidR="0087345F" w:rsidRDefault="000735DC" w:rsidP="0087345F">
            <w:r>
              <w:t>Y</w:t>
            </w:r>
            <w:r w:rsidR="00F37992">
              <w:t>-</w:t>
            </w:r>
            <w:r>
              <w:t xml:space="preserve">you mean your diploma to be a preacher? </w:t>
            </w:r>
            <w:r w:rsidR="00A41C50">
              <w:t xml:space="preserve">[overlap] </w:t>
            </w:r>
            <w:r>
              <w:t>I-I thought you already had that.</w:t>
            </w:r>
          </w:p>
        </w:tc>
      </w:tr>
      <w:tr w:rsidR="000735DC" w:rsidTr="0084378D">
        <w:tc>
          <w:tcPr>
            <w:tcW w:w="1255" w:type="dxa"/>
          </w:tcPr>
          <w:p w:rsidR="000735DC" w:rsidRDefault="000735DC" w:rsidP="000735DC">
            <w:r w:rsidRPr="00B463FB">
              <w:t>00:</w:t>
            </w:r>
            <w:r w:rsidR="00A41C50">
              <w:t>51</w:t>
            </w:r>
          </w:p>
        </w:tc>
        <w:tc>
          <w:tcPr>
            <w:tcW w:w="1170" w:type="dxa"/>
          </w:tcPr>
          <w:p w:rsidR="000735DC" w:rsidRDefault="000735DC" w:rsidP="000735DC">
            <w:r>
              <w:t>Leon</w:t>
            </w:r>
          </w:p>
        </w:tc>
        <w:tc>
          <w:tcPr>
            <w:tcW w:w="6925" w:type="dxa"/>
          </w:tcPr>
          <w:p w:rsidR="000735DC" w:rsidRDefault="000735DC" w:rsidP="000735DC">
            <w:r>
              <w:t>[overlap] No. M-my</w:t>
            </w:r>
            <w:r w:rsidR="00F90A25">
              <w:t>-my</w:t>
            </w:r>
            <w:r>
              <w:t xml:space="preserve"> taxidermy diploma.</w:t>
            </w:r>
          </w:p>
        </w:tc>
      </w:tr>
      <w:tr w:rsidR="000735DC" w:rsidTr="0084378D">
        <w:tc>
          <w:tcPr>
            <w:tcW w:w="1255" w:type="dxa"/>
          </w:tcPr>
          <w:p w:rsidR="000735DC" w:rsidRDefault="000735DC" w:rsidP="000735DC">
            <w:r w:rsidRPr="00B463FB">
              <w:t>00:</w:t>
            </w:r>
            <w:r w:rsidR="00D33D7E">
              <w:t>53</w:t>
            </w:r>
          </w:p>
        </w:tc>
        <w:tc>
          <w:tcPr>
            <w:tcW w:w="1170" w:type="dxa"/>
          </w:tcPr>
          <w:p w:rsidR="000735DC" w:rsidRDefault="000735DC" w:rsidP="000735DC">
            <w:r>
              <w:t>Sam</w:t>
            </w:r>
          </w:p>
        </w:tc>
        <w:tc>
          <w:tcPr>
            <w:tcW w:w="6925" w:type="dxa"/>
          </w:tcPr>
          <w:p w:rsidR="000735DC" w:rsidRDefault="000735DC" w:rsidP="000735DC">
            <w:r>
              <w:t>Your what?!</w:t>
            </w:r>
          </w:p>
        </w:tc>
      </w:tr>
      <w:tr w:rsidR="0009652E" w:rsidTr="0084378D">
        <w:tc>
          <w:tcPr>
            <w:tcW w:w="1255" w:type="dxa"/>
          </w:tcPr>
          <w:p w:rsidR="0009652E" w:rsidRDefault="000735DC" w:rsidP="004E6361">
            <w:r w:rsidRPr="00293F3B">
              <w:t>00:</w:t>
            </w:r>
            <w:r w:rsidR="00D33D7E">
              <w:t>54</w:t>
            </w:r>
          </w:p>
        </w:tc>
        <w:tc>
          <w:tcPr>
            <w:tcW w:w="1170" w:type="dxa"/>
          </w:tcPr>
          <w:p w:rsidR="0009652E" w:rsidRDefault="000735DC" w:rsidP="004E6361">
            <w:r>
              <w:t>Leon</w:t>
            </w:r>
          </w:p>
        </w:tc>
        <w:tc>
          <w:tcPr>
            <w:tcW w:w="6925" w:type="dxa"/>
          </w:tcPr>
          <w:p w:rsidR="0009652E" w:rsidRDefault="000735DC" w:rsidP="004E6361">
            <w:r>
              <w:t>Taxidermy.</w:t>
            </w:r>
            <w:r w:rsidR="001174A7">
              <w:t xml:space="preserve"> Uh, taxidermy</w:t>
            </w:r>
            <w:r w:rsidR="009E054B">
              <w:t>’</w:t>
            </w:r>
            <w:r w:rsidR="001174A7">
              <w:t>s the scientific name for – it mean</w:t>
            </w:r>
            <w:r w:rsidR="00E050D3">
              <w:t>s</w:t>
            </w:r>
            <w:r w:rsidR="001174A7">
              <w:t xml:space="preserve"> </w:t>
            </w:r>
            <w:proofErr w:type="spellStart"/>
            <w:r w:rsidR="001174A7">
              <w:t>stuffin</w:t>
            </w:r>
            <w:proofErr w:type="spellEnd"/>
            <w:r w:rsidR="001174A7">
              <w:t>’ th</w:t>
            </w:r>
            <w:r w:rsidR="009E054B">
              <w:t>i</w:t>
            </w:r>
            <w:r w:rsidR="001174A7">
              <w:t>ngs.</w:t>
            </w:r>
          </w:p>
        </w:tc>
      </w:tr>
      <w:tr w:rsidR="0009652E" w:rsidTr="0084378D">
        <w:tc>
          <w:tcPr>
            <w:tcW w:w="1255" w:type="dxa"/>
          </w:tcPr>
          <w:p w:rsidR="0009652E" w:rsidRDefault="00D33D7E" w:rsidP="004E6361">
            <w:r w:rsidRPr="00293F3B">
              <w:t>0</w:t>
            </w:r>
            <w:r w:rsidR="00AC762C">
              <w:t>1</w:t>
            </w:r>
            <w:r w:rsidRPr="00293F3B">
              <w:t>:</w:t>
            </w:r>
            <w:r w:rsidR="00AC762C">
              <w:t>00</w:t>
            </w:r>
          </w:p>
        </w:tc>
        <w:tc>
          <w:tcPr>
            <w:tcW w:w="1170" w:type="dxa"/>
          </w:tcPr>
          <w:p w:rsidR="0009652E" w:rsidRDefault="00CB7089" w:rsidP="004E6361">
            <w:r>
              <w:t>Sam</w:t>
            </w:r>
          </w:p>
        </w:tc>
        <w:tc>
          <w:tcPr>
            <w:tcW w:w="6925" w:type="dxa"/>
          </w:tcPr>
          <w:p w:rsidR="0009652E" w:rsidRDefault="00E050D3" w:rsidP="004E6361">
            <w:r>
              <w:t xml:space="preserve">I know what it means! </w:t>
            </w:r>
            <w:r w:rsidR="001214AA">
              <w:t>I-I know. But why are you gettin’ a diploma?</w:t>
            </w:r>
          </w:p>
        </w:tc>
      </w:tr>
      <w:tr w:rsidR="0009652E" w:rsidTr="0084378D">
        <w:tc>
          <w:tcPr>
            <w:tcW w:w="1255" w:type="dxa"/>
          </w:tcPr>
          <w:p w:rsidR="0009652E" w:rsidRDefault="00D33D7E" w:rsidP="004E6361">
            <w:r w:rsidRPr="00293F3B">
              <w:t>0</w:t>
            </w:r>
            <w:r w:rsidR="00AC762C">
              <w:t>1</w:t>
            </w:r>
            <w:r w:rsidRPr="00293F3B">
              <w:t>:</w:t>
            </w:r>
            <w:r w:rsidR="00053BBE">
              <w:t>05</w:t>
            </w:r>
          </w:p>
        </w:tc>
        <w:tc>
          <w:tcPr>
            <w:tcW w:w="1170" w:type="dxa"/>
          </w:tcPr>
          <w:p w:rsidR="0009652E" w:rsidRDefault="00CB7089" w:rsidP="004E6361">
            <w:r>
              <w:t>Leon</w:t>
            </w:r>
          </w:p>
        </w:tc>
        <w:tc>
          <w:tcPr>
            <w:tcW w:w="6925" w:type="dxa"/>
          </w:tcPr>
          <w:p w:rsidR="0009652E" w:rsidRDefault="00F05324" w:rsidP="004E6361">
            <w:r>
              <w:t>No, I don’t think I’m g</w:t>
            </w:r>
            <w:r w:rsidR="00A455FF">
              <w:t>o</w:t>
            </w:r>
            <w:r>
              <w:t>ne get it.</w:t>
            </w:r>
            <w:r w:rsidR="00A455FF">
              <w:t xml:space="preserve"> See, I been taken that mail order course. Bet you’ve seen it. I-it’s advertised on the back of funny books and </w:t>
            </w:r>
            <w:r w:rsidR="00FD2311">
              <w:t>P</w:t>
            </w:r>
            <w:r w:rsidR="00A455FF">
              <w:t xml:space="preserve">rogressive </w:t>
            </w:r>
            <w:r w:rsidR="00FD2311">
              <w:t>F</w:t>
            </w:r>
            <w:r w:rsidR="00A455FF">
              <w:t>armer it’d up there in Chicago. Well, I sent for it. Y-you get ten lessons. See, o-one a week for ten weeks.</w:t>
            </w:r>
          </w:p>
        </w:tc>
      </w:tr>
      <w:tr w:rsidR="0009652E" w:rsidTr="0084378D">
        <w:tc>
          <w:tcPr>
            <w:tcW w:w="1255" w:type="dxa"/>
          </w:tcPr>
          <w:p w:rsidR="0009652E" w:rsidRDefault="00D33D7E" w:rsidP="004E6361">
            <w:r>
              <w:t>01:</w:t>
            </w:r>
            <w:r w:rsidR="00053BBE">
              <w:t>22</w:t>
            </w:r>
          </w:p>
        </w:tc>
        <w:tc>
          <w:tcPr>
            <w:tcW w:w="1170" w:type="dxa"/>
          </w:tcPr>
          <w:p w:rsidR="0009652E" w:rsidRDefault="00CB7089" w:rsidP="004E6361">
            <w:r>
              <w:t>Sam</w:t>
            </w:r>
          </w:p>
        </w:tc>
        <w:tc>
          <w:tcPr>
            <w:tcW w:w="6925" w:type="dxa"/>
          </w:tcPr>
          <w:p w:rsidR="0009652E" w:rsidRDefault="00A455FF" w:rsidP="004E6361">
            <w:r>
              <w:t>Y-</w:t>
            </w:r>
            <w:proofErr w:type="spellStart"/>
            <w:r>
              <w:t>ya</w:t>
            </w:r>
            <w:proofErr w:type="spellEnd"/>
            <w:r>
              <w:t xml:space="preserve">’ mean you been takin’ </w:t>
            </w:r>
            <w:proofErr w:type="spellStart"/>
            <w:r>
              <w:t>tha</w:t>
            </w:r>
            <w:proofErr w:type="spellEnd"/>
            <w:r>
              <w:t>- You never told us about that.</w:t>
            </w:r>
            <w:r w:rsidR="00053BBE">
              <w:t xml:space="preserve"> [overlap]</w:t>
            </w:r>
          </w:p>
        </w:tc>
      </w:tr>
      <w:tr w:rsidR="0009652E" w:rsidTr="0084378D">
        <w:tc>
          <w:tcPr>
            <w:tcW w:w="1255" w:type="dxa"/>
          </w:tcPr>
          <w:p w:rsidR="0009652E" w:rsidRDefault="00D33D7E" w:rsidP="004E6361">
            <w:r>
              <w:t>01:</w:t>
            </w:r>
            <w:r w:rsidR="00053BBE">
              <w:t>25</w:t>
            </w:r>
          </w:p>
        </w:tc>
        <w:tc>
          <w:tcPr>
            <w:tcW w:w="1170" w:type="dxa"/>
          </w:tcPr>
          <w:p w:rsidR="0009652E" w:rsidRDefault="00CB7089" w:rsidP="004E6361">
            <w:r>
              <w:t>Leon</w:t>
            </w:r>
          </w:p>
        </w:tc>
        <w:tc>
          <w:tcPr>
            <w:tcW w:w="6925" w:type="dxa"/>
          </w:tcPr>
          <w:p w:rsidR="0009652E" w:rsidRDefault="00053BBE" w:rsidP="0089060E">
            <w:pPr>
              <w:tabs>
                <w:tab w:val="left" w:pos="5933"/>
              </w:tabs>
            </w:pPr>
            <w:r>
              <w:t xml:space="preserve">[overlap] </w:t>
            </w:r>
            <w:r w:rsidR="008B136E">
              <w:t>Well, I-</w:t>
            </w:r>
            <w:r w:rsidR="00A455FF">
              <w:t xml:space="preserve">I didn’t want to tell you </w:t>
            </w:r>
            <w:r w:rsidR="008B136E">
              <w:t>because if I d</w:t>
            </w:r>
            <w:r w:rsidR="00E030FA">
              <w:t>idn’t do good wouldn’t nobody know but me</w:t>
            </w:r>
            <w:r w:rsidR="001B58EC">
              <w:t xml:space="preserve">, see. But I done </w:t>
            </w:r>
            <w:proofErr w:type="gramStart"/>
            <w:r w:rsidR="001B58EC">
              <w:t>real</w:t>
            </w:r>
            <w:proofErr w:type="gramEnd"/>
            <w:r w:rsidR="00BC5917">
              <w:t xml:space="preserve"> </w:t>
            </w:r>
            <w:r w:rsidR="00621663">
              <w:t>good.</w:t>
            </w:r>
          </w:p>
        </w:tc>
      </w:tr>
      <w:tr w:rsidR="00D33D7E" w:rsidTr="0084378D">
        <w:tc>
          <w:tcPr>
            <w:tcW w:w="1255" w:type="dxa"/>
          </w:tcPr>
          <w:p w:rsidR="00D33D7E" w:rsidRDefault="00D33D7E" w:rsidP="00D33D7E">
            <w:r w:rsidRPr="00F92D56">
              <w:lastRenderedPageBreak/>
              <w:t>01:</w:t>
            </w:r>
            <w:r w:rsidR="00BC5917">
              <w:t>22</w:t>
            </w:r>
          </w:p>
        </w:tc>
        <w:tc>
          <w:tcPr>
            <w:tcW w:w="1170" w:type="dxa"/>
          </w:tcPr>
          <w:p w:rsidR="00D33D7E" w:rsidRDefault="00B03240" w:rsidP="00D33D7E">
            <w:r>
              <w:t>Sam</w:t>
            </w:r>
          </w:p>
        </w:tc>
        <w:tc>
          <w:tcPr>
            <w:tcW w:w="6925" w:type="dxa"/>
          </w:tcPr>
          <w:p w:rsidR="00D33D7E" w:rsidRDefault="0050165E" w:rsidP="00D33D7E">
            <w:pPr>
              <w:tabs>
                <w:tab w:val="left" w:pos="5933"/>
              </w:tabs>
            </w:pPr>
            <w:r>
              <w:t>But</w:t>
            </w:r>
            <w:r w:rsidR="00D33D7E">
              <w:t>, now if you done good why won’t they give you your diploma?</w:t>
            </w:r>
          </w:p>
        </w:tc>
      </w:tr>
      <w:tr w:rsidR="00D33D7E" w:rsidTr="0084378D">
        <w:tc>
          <w:tcPr>
            <w:tcW w:w="1255" w:type="dxa"/>
          </w:tcPr>
          <w:p w:rsidR="00D33D7E" w:rsidRDefault="00D33D7E" w:rsidP="00D33D7E">
            <w:r w:rsidRPr="00F92D56">
              <w:t>01:</w:t>
            </w:r>
            <w:r w:rsidR="00DB7DC0">
              <w:t>35</w:t>
            </w:r>
          </w:p>
        </w:tc>
        <w:tc>
          <w:tcPr>
            <w:tcW w:w="1170" w:type="dxa"/>
          </w:tcPr>
          <w:p w:rsidR="00D33D7E" w:rsidRDefault="00B03240" w:rsidP="00D33D7E">
            <w:r>
              <w:t>Leon</w:t>
            </w:r>
          </w:p>
        </w:tc>
        <w:tc>
          <w:tcPr>
            <w:tcW w:w="6925" w:type="dxa"/>
          </w:tcPr>
          <w:p w:rsidR="00D33D7E" w:rsidRDefault="00D33D7E" w:rsidP="00D33D7E">
            <w:r>
              <w:t>I-I-I really done good. I</w:t>
            </w:r>
            <w:r w:rsidR="00927281">
              <w:t>-I</w:t>
            </w:r>
            <w:r>
              <w:t xml:space="preserve"> done a pigeon. </w:t>
            </w:r>
            <w:proofErr w:type="spellStart"/>
            <w:r>
              <w:t>Ya</w:t>
            </w:r>
            <w:proofErr w:type="spellEnd"/>
            <w:r>
              <w:t>’ know with its claws spread like-like it’s catching fish and</w:t>
            </w:r>
            <w:r w:rsidR="00927281">
              <w:t>-and</w:t>
            </w:r>
            <w:r>
              <w:t xml:space="preserve"> done a squirrel </w:t>
            </w:r>
            <w:proofErr w:type="spellStart"/>
            <w:r>
              <w:t>settin</w:t>
            </w:r>
            <w:proofErr w:type="spellEnd"/>
            <w:r>
              <w:t xml:space="preserve">’ on its hind legs kind of </w:t>
            </w:r>
            <w:proofErr w:type="spellStart"/>
            <w:r>
              <w:t>wavin</w:t>
            </w:r>
            <w:proofErr w:type="spellEnd"/>
            <w:r>
              <w:t>’ its paw. Just had one bad problem.</w:t>
            </w:r>
          </w:p>
        </w:tc>
      </w:tr>
      <w:tr w:rsidR="00D33D7E" w:rsidTr="0084378D">
        <w:tc>
          <w:tcPr>
            <w:tcW w:w="1255" w:type="dxa"/>
          </w:tcPr>
          <w:p w:rsidR="00D33D7E" w:rsidRDefault="00D33D7E" w:rsidP="00D33D7E">
            <w:r w:rsidRPr="00F92D56">
              <w:t>01:</w:t>
            </w:r>
            <w:r w:rsidR="00A16A3B">
              <w:t>48</w:t>
            </w:r>
          </w:p>
        </w:tc>
        <w:tc>
          <w:tcPr>
            <w:tcW w:w="1170" w:type="dxa"/>
          </w:tcPr>
          <w:p w:rsidR="00D33D7E" w:rsidRDefault="00B03240" w:rsidP="00D33D7E">
            <w:r>
              <w:t>Sam</w:t>
            </w:r>
          </w:p>
        </w:tc>
        <w:tc>
          <w:tcPr>
            <w:tcW w:w="6925" w:type="dxa"/>
          </w:tcPr>
          <w:p w:rsidR="00D33D7E" w:rsidRDefault="00D33D7E" w:rsidP="00D33D7E">
            <w:r>
              <w:t>And that’s why they won’t graduate you, huh?</w:t>
            </w:r>
          </w:p>
        </w:tc>
      </w:tr>
      <w:tr w:rsidR="00D33D7E" w:rsidTr="0084378D">
        <w:tc>
          <w:tcPr>
            <w:tcW w:w="1255" w:type="dxa"/>
          </w:tcPr>
          <w:p w:rsidR="00D33D7E" w:rsidRDefault="00D33D7E" w:rsidP="00D33D7E">
            <w:r w:rsidRPr="00F92D56">
              <w:t>01:</w:t>
            </w:r>
            <w:r w:rsidR="00A16A3B">
              <w:t>50</w:t>
            </w:r>
          </w:p>
        </w:tc>
        <w:tc>
          <w:tcPr>
            <w:tcW w:w="1170" w:type="dxa"/>
          </w:tcPr>
          <w:p w:rsidR="00D33D7E" w:rsidRDefault="00B03240" w:rsidP="00D33D7E">
            <w:r>
              <w:t>Leon</w:t>
            </w:r>
          </w:p>
        </w:tc>
        <w:tc>
          <w:tcPr>
            <w:tcW w:w="6925" w:type="dxa"/>
          </w:tcPr>
          <w:p w:rsidR="00D33D7E" w:rsidRDefault="00D33D7E" w:rsidP="00D33D7E">
            <w:r>
              <w:t xml:space="preserve">No, I don’t reckon they know ‘bout that. You know my neighbor, </w:t>
            </w:r>
            <w:proofErr w:type="spellStart"/>
            <w:r>
              <w:t>De’Wayne</w:t>
            </w:r>
            <w:proofErr w:type="spellEnd"/>
            <w:r>
              <w:t xml:space="preserve"> Hutchins? </w:t>
            </w:r>
            <w:r w:rsidR="00927281">
              <w:t xml:space="preserve">Uh, uh- </w:t>
            </w:r>
            <w:r>
              <w:t>You know he’s now there next to farm road forty-three?</w:t>
            </w:r>
          </w:p>
        </w:tc>
      </w:tr>
      <w:tr w:rsidR="00D33D7E" w:rsidTr="0084378D">
        <w:tc>
          <w:tcPr>
            <w:tcW w:w="1255" w:type="dxa"/>
          </w:tcPr>
          <w:p w:rsidR="00D33D7E" w:rsidRDefault="00D33D7E" w:rsidP="00D33D7E">
            <w:r w:rsidRPr="00F92D56">
              <w:t>01:</w:t>
            </w:r>
            <w:r w:rsidR="00A16A3B">
              <w:t>58</w:t>
            </w:r>
          </w:p>
        </w:tc>
        <w:tc>
          <w:tcPr>
            <w:tcW w:w="1170" w:type="dxa"/>
          </w:tcPr>
          <w:p w:rsidR="00D33D7E" w:rsidRDefault="00B03240" w:rsidP="00D33D7E">
            <w:r>
              <w:t>Sam</w:t>
            </w:r>
          </w:p>
        </w:tc>
        <w:tc>
          <w:tcPr>
            <w:tcW w:w="6925" w:type="dxa"/>
          </w:tcPr>
          <w:p w:rsidR="00D33D7E" w:rsidRDefault="00D33D7E" w:rsidP="00D33D7E">
            <w:r>
              <w:t>Yeah. W-what about him?</w:t>
            </w:r>
          </w:p>
        </w:tc>
      </w:tr>
      <w:tr w:rsidR="00D33D7E" w:rsidTr="0084378D">
        <w:tc>
          <w:tcPr>
            <w:tcW w:w="1255" w:type="dxa"/>
          </w:tcPr>
          <w:p w:rsidR="00D33D7E" w:rsidRDefault="00D33D7E" w:rsidP="00D33D7E">
            <w:r w:rsidRPr="00F92D56">
              <w:t>0</w:t>
            </w:r>
            <w:r w:rsidR="00A16A3B">
              <w:t>2</w:t>
            </w:r>
            <w:r w:rsidRPr="00F92D56">
              <w:t>:</w:t>
            </w:r>
            <w:r w:rsidR="00AF719E">
              <w:t>00</w:t>
            </w:r>
          </w:p>
        </w:tc>
        <w:tc>
          <w:tcPr>
            <w:tcW w:w="1170" w:type="dxa"/>
          </w:tcPr>
          <w:p w:rsidR="00D33D7E" w:rsidRDefault="00B03240" w:rsidP="00D33D7E">
            <w:r>
              <w:t>Leon</w:t>
            </w:r>
          </w:p>
        </w:tc>
        <w:tc>
          <w:tcPr>
            <w:tcW w:w="6925" w:type="dxa"/>
          </w:tcPr>
          <w:p w:rsidR="00D33D7E" w:rsidRDefault="00D33D7E" w:rsidP="00D33D7E">
            <w:r>
              <w:t>Well, he shot his first deer two months ago</w:t>
            </w:r>
            <w:r w:rsidR="009E054B">
              <w:t>,</w:t>
            </w:r>
            <w:r>
              <w:t xml:space="preserve"> a-and I told him I could mount the head. Wel</w:t>
            </w:r>
            <w:r w:rsidR="004F306B">
              <w:t>l</w:t>
            </w:r>
            <w:r>
              <w:t xml:space="preserve">, h-h-he let me. Ten-point buck. </w:t>
            </w:r>
            <w:r w:rsidR="009E054B">
              <w:t xml:space="preserve">Well, </w:t>
            </w:r>
            <w:r>
              <w:t xml:space="preserve">I skinned the head, </w:t>
            </w:r>
            <w:proofErr w:type="spellStart"/>
            <w:r>
              <w:t>ya</w:t>
            </w:r>
            <w:proofErr w:type="spellEnd"/>
            <w:r>
              <w:t>’ know just like you’re supposed to. And had the horns and the skull up in my tree for meat to all go away.</w:t>
            </w:r>
            <w:r w:rsidR="00B03240">
              <w:t xml:space="preserve"> But </w:t>
            </w:r>
            <w:proofErr w:type="spellStart"/>
            <w:r w:rsidR="00B03240">
              <w:t>somethin</w:t>
            </w:r>
            <w:proofErr w:type="spellEnd"/>
            <w:r w:rsidR="00B03240">
              <w:t>’ got it.</w:t>
            </w:r>
            <w:r w:rsidR="002F7DDD">
              <w:t xml:space="preserve"> Horns and all.</w:t>
            </w:r>
            <w:r w:rsidR="00B03240">
              <w:t xml:space="preserve"> </w:t>
            </w:r>
            <w:r w:rsidR="002F7DDD">
              <w:t>B</w:t>
            </w:r>
            <w:r w:rsidR="00B03240">
              <w:t>obcat I reckon.</w:t>
            </w:r>
          </w:p>
        </w:tc>
      </w:tr>
      <w:tr w:rsidR="00AF719E" w:rsidTr="0084378D">
        <w:tc>
          <w:tcPr>
            <w:tcW w:w="1255" w:type="dxa"/>
          </w:tcPr>
          <w:p w:rsidR="00AF719E" w:rsidRDefault="00AF719E" w:rsidP="00AF719E">
            <w:r w:rsidRPr="0032040C">
              <w:t>02:</w:t>
            </w:r>
            <w:r w:rsidR="00C92228">
              <w:t>20</w:t>
            </w:r>
          </w:p>
        </w:tc>
        <w:tc>
          <w:tcPr>
            <w:tcW w:w="1170" w:type="dxa"/>
          </w:tcPr>
          <w:p w:rsidR="00AF719E" w:rsidRDefault="00B03240" w:rsidP="00AF719E">
            <w:r>
              <w:t>Sam</w:t>
            </w:r>
          </w:p>
        </w:tc>
        <w:tc>
          <w:tcPr>
            <w:tcW w:w="6925" w:type="dxa"/>
          </w:tcPr>
          <w:p w:rsidR="00AF719E" w:rsidRDefault="00AB28E6" w:rsidP="00AF719E">
            <w:r>
              <w:t>That-that</w:t>
            </w:r>
            <w:r w:rsidR="00850870">
              <w:t>’</w:t>
            </w:r>
            <w:r w:rsidR="00B93E34">
              <w:t>s</w:t>
            </w:r>
            <w:r>
              <w:t>-that’s terrible.</w:t>
            </w:r>
          </w:p>
        </w:tc>
      </w:tr>
      <w:tr w:rsidR="00D82A52" w:rsidTr="0084378D">
        <w:tc>
          <w:tcPr>
            <w:tcW w:w="1255" w:type="dxa"/>
          </w:tcPr>
          <w:p w:rsidR="00D82A52" w:rsidRDefault="00D82A52" w:rsidP="00D82A52">
            <w:r>
              <w:t>02:22</w:t>
            </w:r>
          </w:p>
        </w:tc>
        <w:tc>
          <w:tcPr>
            <w:tcW w:w="1170" w:type="dxa"/>
          </w:tcPr>
          <w:p w:rsidR="00D82A52" w:rsidRDefault="00D82A52" w:rsidP="00D82A52">
            <w:r>
              <w:t>Leon</w:t>
            </w:r>
          </w:p>
        </w:tc>
        <w:tc>
          <w:tcPr>
            <w:tcW w:w="6925" w:type="dxa"/>
          </w:tcPr>
          <w:p w:rsidR="00D82A52" w:rsidRDefault="00D82A52" w:rsidP="00D82A52">
            <w:r>
              <w:t xml:space="preserve">Yeah. Uh. I had to just give him what is left. </w:t>
            </w:r>
            <w:proofErr w:type="gramStart"/>
            <w:r>
              <w:t>S</w:t>
            </w:r>
            <w:r w:rsidR="00927281">
              <w:t>ure</w:t>
            </w:r>
            <w:proofErr w:type="gramEnd"/>
            <w:r>
              <w:t xml:space="preserve"> was embarrassing</w:t>
            </w:r>
            <w:r w:rsidR="009E054B">
              <w:t>,</w:t>
            </w:r>
            <w:r>
              <w:t xml:space="preserve"> just giving him that face just limp as a rag.</w:t>
            </w:r>
          </w:p>
        </w:tc>
      </w:tr>
      <w:tr w:rsidR="00D82A52" w:rsidTr="0084378D">
        <w:tc>
          <w:tcPr>
            <w:tcW w:w="1255" w:type="dxa"/>
          </w:tcPr>
          <w:p w:rsidR="00D82A52" w:rsidRDefault="00D82A52" w:rsidP="00D82A52">
            <w:r w:rsidRPr="0032040C">
              <w:t>02:</w:t>
            </w:r>
            <w:r>
              <w:t>28</w:t>
            </w:r>
          </w:p>
        </w:tc>
        <w:tc>
          <w:tcPr>
            <w:tcW w:w="1170" w:type="dxa"/>
          </w:tcPr>
          <w:p w:rsidR="00D82A52" w:rsidRDefault="00D82A52" w:rsidP="00D82A52"/>
        </w:tc>
        <w:tc>
          <w:tcPr>
            <w:tcW w:w="6925" w:type="dxa"/>
          </w:tcPr>
          <w:p w:rsidR="00D82A52" w:rsidRDefault="00D82A52" w:rsidP="00D82A52">
            <w:r>
              <w:t>[music]</w:t>
            </w:r>
          </w:p>
        </w:tc>
      </w:tr>
      <w:tr w:rsidR="00D82A52" w:rsidTr="0084378D">
        <w:tc>
          <w:tcPr>
            <w:tcW w:w="1255" w:type="dxa"/>
          </w:tcPr>
          <w:p w:rsidR="00D82A52" w:rsidRDefault="00D82A52" w:rsidP="00D82A52">
            <w:r w:rsidRPr="0032040C">
              <w:t>02:</w:t>
            </w:r>
            <w:r>
              <w:t>38</w:t>
            </w:r>
          </w:p>
        </w:tc>
        <w:tc>
          <w:tcPr>
            <w:tcW w:w="1170" w:type="dxa"/>
          </w:tcPr>
          <w:p w:rsidR="00D82A52" w:rsidRDefault="00D82A52" w:rsidP="00D82A52"/>
        </w:tc>
        <w:tc>
          <w:tcPr>
            <w:tcW w:w="6925" w:type="dxa"/>
          </w:tcPr>
          <w:p w:rsidR="00D82A52" w:rsidRDefault="00D82A52" w:rsidP="00D82A52">
            <w:r>
              <w:t>[music fades out, then repeats]</w:t>
            </w:r>
          </w:p>
        </w:tc>
      </w:tr>
      <w:tr w:rsidR="00D82A52" w:rsidTr="0084378D">
        <w:tc>
          <w:tcPr>
            <w:tcW w:w="1255" w:type="dxa"/>
          </w:tcPr>
          <w:p w:rsidR="00D82A52" w:rsidRDefault="00D82A52" w:rsidP="00D82A52">
            <w:r w:rsidRPr="0032040C">
              <w:t>02:</w:t>
            </w:r>
            <w:r>
              <w:t>48</w:t>
            </w:r>
          </w:p>
        </w:tc>
        <w:tc>
          <w:tcPr>
            <w:tcW w:w="1170" w:type="dxa"/>
          </w:tcPr>
          <w:p w:rsidR="00D82A52" w:rsidRDefault="00D82A52" w:rsidP="00D82A52">
            <w:r>
              <w:t>Sam</w:t>
            </w:r>
          </w:p>
        </w:tc>
        <w:tc>
          <w:tcPr>
            <w:tcW w:w="6925" w:type="dxa"/>
          </w:tcPr>
          <w:p w:rsidR="00D82A52" w:rsidRDefault="00D82A52" w:rsidP="00D82A52">
            <w:r>
              <w:t>But, now, Leon</w:t>
            </w:r>
            <w:r w:rsidR="009E054B">
              <w:t>,</w:t>
            </w:r>
            <w:bookmarkStart w:id="0" w:name="_GoBack"/>
            <w:bookmarkEnd w:id="0"/>
            <w:r>
              <w:t xml:space="preserve"> You still </w:t>
            </w:r>
            <w:proofErr w:type="spellStart"/>
            <w:r>
              <w:t>ain’t</w:t>
            </w:r>
            <w:proofErr w:type="spellEnd"/>
            <w:r>
              <w:t xml:space="preserve"> told me why they won’t give you your diploma.</w:t>
            </w:r>
          </w:p>
        </w:tc>
      </w:tr>
      <w:tr w:rsidR="00D82A52" w:rsidTr="0084378D">
        <w:tc>
          <w:tcPr>
            <w:tcW w:w="1255" w:type="dxa"/>
          </w:tcPr>
          <w:p w:rsidR="00D82A52" w:rsidRDefault="00D82A52" w:rsidP="00D82A52">
            <w:r w:rsidRPr="0032040C">
              <w:t>02:</w:t>
            </w:r>
            <w:r>
              <w:t>53</w:t>
            </w:r>
          </w:p>
        </w:tc>
        <w:tc>
          <w:tcPr>
            <w:tcW w:w="1170" w:type="dxa"/>
          </w:tcPr>
          <w:p w:rsidR="00D82A52" w:rsidRDefault="00D82A52" w:rsidP="00D82A52">
            <w:r>
              <w:t>Leon</w:t>
            </w:r>
          </w:p>
        </w:tc>
        <w:tc>
          <w:tcPr>
            <w:tcW w:w="6925" w:type="dxa"/>
          </w:tcPr>
          <w:p w:rsidR="00D82A52" w:rsidRDefault="00D82A52" w:rsidP="00D82A52">
            <w:r>
              <w:t>Well, y-</w:t>
            </w:r>
            <w:proofErr w:type="spellStart"/>
            <w:r>
              <w:t>ya</w:t>
            </w:r>
            <w:proofErr w:type="spellEnd"/>
            <w:r>
              <w:t>’ have to send ‘</w:t>
            </w:r>
            <w:proofErr w:type="spellStart"/>
            <w:r>
              <w:t>em</w:t>
            </w:r>
            <w:proofErr w:type="spellEnd"/>
            <w:r>
              <w:t xml:space="preserve"> one thing at the end. Li</w:t>
            </w:r>
            <w:r w:rsidR="00927281">
              <w:t>-li</w:t>
            </w:r>
            <w:r>
              <w:t>ke a test. I-I sent ‘</w:t>
            </w:r>
            <w:proofErr w:type="spellStart"/>
            <w:r>
              <w:t>em</w:t>
            </w:r>
            <w:proofErr w:type="spellEnd"/>
            <w:r>
              <w:t xml:space="preserve"> a duck. Done it </w:t>
            </w:r>
            <w:proofErr w:type="gramStart"/>
            <w:r>
              <w:t>real</w:t>
            </w:r>
            <w:proofErr w:type="gramEnd"/>
            <w:r>
              <w:t xml:space="preserve"> good.</w:t>
            </w:r>
          </w:p>
        </w:tc>
      </w:tr>
      <w:tr w:rsidR="00D82A52" w:rsidTr="0084378D">
        <w:tc>
          <w:tcPr>
            <w:tcW w:w="1255" w:type="dxa"/>
          </w:tcPr>
          <w:p w:rsidR="00D82A52" w:rsidRDefault="00D82A52" w:rsidP="00D82A52">
            <w:r w:rsidRPr="003F318F">
              <w:t>03:</w:t>
            </w:r>
            <w:r>
              <w:t>00</w:t>
            </w:r>
          </w:p>
        </w:tc>
        <w:tc>
          <w:tcPr>
            <w:tcW w:w="1170" w:type="dxa"/>
          </w:tcPr>
          <w:p w:rsidR="00D82A52" w:rsidRDefault="00D82A52" w:rsidP="00D82A52">
            <w:r>
              <w:t>Sam</w:t>
            </w:r>
          </w:p>
        </w:tc>
        <w:tc>
          <w:tcPr>
            <w:tcW w:w="6925" w:type="dxa"/>
          </w:tcPr>
          <w:p w:rsidR="00D82A52" w:rsidRDefault="00D82A52" w:rsidP="00D82A52">
            <w:r>
              <w:t>Well, now what’s the problem? I don’t understand. [overlap]</w:t>
            </w:r>
          </w:p>
        </w:tc>
      </w:tr>
      <w:tr w:rsidR="00D82A52" w:rsidTr="0084378D">
        <w:tc>
          <w:tcPr>
            <w:tcW w:w="1255" w:type="dxa"/>
          </w:tcPr>
          <w:p w:rsidR="00D82A52" w:rsidRDefault="00D82A52" w:rsidP="00D82A52">
            <w:r w:rsidRPr="003F318F">
              <w:t>03:</w:t>
            </w:r>
            <w:r>
              <w:t>03</w:t>
            </w:r>
          </w:p>
        </w:tc>
        <w:tc>
          <w:tcPr>
            <w:tcW w:w="1170" w:type="dxa"/>
          </w:tcPr>
          <w:p w:rsidR="00D82A52" w:rsidRDefault="00D82A52" w:rsidP="00D82A52">
            <w:r>
              <w:t>Leon</w:t>
            </w:r>
          </w:p>
        </w:tc>
        <w:tc>
          <w:tcPr>
            <w:tcW w:w="6925" w:type="dxa"/>
          </w:tcPr>
          <w:p w:rsidR="00D82A52" w:rsidRDefault="00D82A52" w:rsidP="00D82A52">
            <w:r>
              <w:t xml:space="preserve">[overlap] I reckon they got upset ‘bout size. Uh, I couldn’t ‘ford to buy them real glass eyes they sale. I-I think they was mad </w:t>
            </w:r>
            <w:proofErr w:type="spellStart"/>
            <w:r>
              <w:t>‘</w:t>
            </w:r>
            <w:proofErr w:type="gramStart"/>
            <w:r>
              <w:t>cause</w:t>
            </w:r>
            <w:proofErr w:type="spellEnd"/>
            <w:proofErr w:type="gramEnd"/>
            <w:r>
              <w:t xml:space="preserve"> I didn’t buy the eyes from them.</w:t>
            </w:r>
          </w:p>
        </w:tc>
      </w:tr>
      <w:tr w:rsidR="00D82A52" w:rsidTr="0084378D">
        <w:tc>
          <w:tcPr>
            <w:tcW w:w="1255" w:type="dxa"/>
          </w:tcPr>
          <w:p w:rsidR="00D82A52" w:rsidRDefault="00D82A52" w:rsidP="00D82A52">
            <w:r w:rsidRPr="003F318F">
              <w:t>03:</w:t>
            </w:r>
            <w:r>
              <w:t>11</w:t>
            </w:r>
          </w:p>
        </w:tc>
        <w:tc>
          <w:tcPr>
            <w:tcW w:w="1170" w:type="dxa"/>
          </w:tcPr>
          <w:p w:rsidR="00D82A52" w:rsidRDefault="00D82A52" w:rsidP="00D82A52">
            <w:r>
              <w:t>Sam</w:t>
            </w:r>
          </w:p>
        </w:tc>
        <w:tc>
          <w:tcPr>
            <w:tcW w:w="6925" w:type="dxa"/>
          </w:tcPr>
          <w:p w:rsidR="00D82A52" w:rsidRDefault="00D82A52" w:rsidP="00D82A52">
            <w:r>
              <w:t>Well, what difference? What’d you use anyway?</w:t>
            </w:r>
          </w:p>
        </w:tc>
      </w:tr>
      <w:tr w:rsidR="00D82A52" w:rsidTr="0084378D">
        <w:tc>
          <w:tcPr>
            <w:tcW w:w="1255" w:type="dxa"/>
          </w:tcPr>
          <w:p w:rsidR="00D82A52" w:rsidRDefault="00D82A52" w:rsidP="00D82A52">
            <w:r w:rsidRPr="003F318F">
              <w:t>03:</w:t>
            </w:r>
            <w:r>
              <w:t>14</w:t>
            </w:r>
          </w:p>
        </w:tc>
        <w:tc>
          <w:tcPr>
            <w:tcW w:w="1170" w:type="dxa"/>
          </w:tcPr>
          <w:p w:rsidR="00D82A52" w:rsidRDefault="00D82A52" w:rsidP="00D82A52">
            <w:r>
              <w:t>Leon</w:t>
            </w:r>
          </w:p>
        </w:tc>
        <w:tc>
          <w:tcPr>
            <w:tcW w:w="6925" w:type="dxa"/>
          </w:tcPr>
          <w:p w:rsidR="00D82A52" w:rsidRDefault="00D82A52" w:rsidP="00D82A52">
            <w:r>
              <w:t>I used two white shirt buttons. Seemed to upset ‘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somethin</w:t>
            </w:r>
            <w:proofErr w:type="spellEnd"/>
            <w:r>
              <w:t>’ fierce. [overlap]</w:t>
            </w:r>
          </w:p>
        </w:tc>
      </w:tr>
      <w:tr w:rsidR="00D82A52" w:rsidTr="0084378D">
        <w:tc>
          <w:tcPr>
            <w:tcW w:w="1255" w:type="dxa"/>
          </w:tcPr>
          <w:p w:rsidR="00D82A52" w:rsidRDefault="00D82A52" w:rsidP="00D82A52">
            <w:r w:rsidRPr="002C4591">
              <w:t>03:</w:t>
            </w:r>
            <w:r>
              <w:t>17</w:t>
            </w:r>
          </w:p>
        </w:tc>
        <w:tc>
          <w:tcPr>
            <w:tcW w:w="1170" w:type="dxa"/>
          </w:tcPr>
          <w:p w:rsidR="00D82A52" w:rsidRDefault="00D82A52" w:rsidP="00D82A52">
            <w:r>
              <w:t>Sam</w:t>
            </w:r>
          </w:p>
        </w:tc>
        <w:tc>
          <w:tcPr>
            <w:tcW w:w="6925" w:type="dxa"/>
          </w:tcPr>
          <w:p w:rsidR="00D82A52" w:rsidRDefault="00D82A52" w:rsidP="00D82A52">
            <w:r>
              <w:t xml:space="preserve">[overlap] Well, sure. Two black-eyed peas </w:t>
            </w:r>
            <w:proofErr w:type="spellStart"/>
            <w:r>
              <w:t>woulda</w:t>
            </w:r>
            <w:proofErr w:type="spellEnd"/>
            <w:r>
              <w:t>’ looked a lot better.</w:t>
            </w:r>
          </w:p>
        </w:tc>
      </w:tr>
      <w:tr w:rsidR="00D82A52" w:rsidTr="0084378D">
        <w:tc>
          <w:tcPr>
            <w:tcW w:w="1255" w:type="dxa"/>
          </w:tcPr>
          <w:p w:rsidR="00D82A52" w:rsidRDefault="00D82A52" w:rsidP="00D82A52">
            <w:r w:rsidRPr="002C4591">
              <w:t>03:</w:t>
            </w:r>
            <w:r>
              <w:t>22</w:t>
            </w:r>
          </w:p>
        </w:tc>
        <w:tc>
          <w:tcPr>
            <w:tcW w:w="1170" w:type="dxa"/>
          </w:tcPr>
          <w:p w:rsidR="00D82A52" w:rsidRDefault="00D82A52" w:rsidP="00D82A52">
            <w:r>
              <w:t>Leon</w:t>
            </w:r>
          </w:p>
        </w:tc>
        <w:tc>
          <w:tcPr>
            <w:tcW w:w="6925" w:type="dxa"/>
          </w:tcPr>
          <w:p w:rsidR="00D82A52" w:rsidRDefault="00D82A52" w:rsidP="00D82A52">
            <w:r>
              <w:t xml:space="preserve">It’s real </w:t>
            </w:r>
            <w:proofErr w:type="spellStart"/>
            <w:r>
              <w:t>embarrassin</w:t>
            </w:r>
            <w:proofErr w:type="spellEnd"/>
            <w:r>
              <w:t>’ when they send your duck back.</w:t>
            </w:r>
          </w:p>
        </w:tc>
      </w:tr>
      <w:tr w:rsidR="00D82A52" w:rsidTr="0084378D">
        <w:tc>
          <w:tcPr>
            <w:tcW w:w="1255" w:type="dxa"/>
          </w:tcPr>
          <w:p w:rsidR="00D82A52" w:rsidRPr="0084378D" w:rsidRDefault="00D82A52" w:rsidP="00D82A52">
            <w:r>
              <w:lastRenderedPageBreak/>
              <w:t>03:25</w:t>
            </w:r>
          </w:p>
        </w:tc>
        <w:tc>
          <w:tcPr>
            <w:tcW w:w="1170" w:type="dxa"/>
          </w:tcPr>
          <w:p w:rsidR="00D82A52" w:rsidRDefault="00D82A52" w:rsidP="00D82A52"/>
        </w:tc>
        <w:tc>
          <w:tcPr>
            <w:tcW w:w="6925" w:type="dxa"/>
          </w:tcPr>
          <w:p w:rsidR="00D82A52" w:rsidRDefault="00D82A52" w:rsidP="00D82A52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09C3"/>
    <w:rsid w:val="000062AE"/>
    <w:rsid w:val="00053BBE"/>
    <w:rsid w:val="000735DC"/>
    <w:rsid w:val="0009652E"/>
    <w:rsid w:val="000B53AF"/>
    <w:rsid w:val="000E03BD"/>
    <w:rsid w:val="001174A7"/>
    <w:rsid w:val="001214AA"/>
    <w:rsid w:val="00126D46"/>
    <w:rsid w:val="0017307C"/>
    <w:rsid w:val="001B58EC"/>
    <w:rsid w:val="001B63F5"/>
    <w:rsid w:val="001B7E4D"/>
    <w:rsid w:val="001C2D64"/>
    <w:rsid w:val="001F06F2"/>
    <w:rsid w:val="002507CC"/>
    <w:rsid w:val="002D731B"/>
    <w:rsid w:val="002F7DDD"/>
    <w:rsid w:val="00392171"/>
    <w:rsid w:val="003D655F"/>
    <w:rsid w:val="003E6099"/>
    <w:rsid w:val="00433DF0"/>
    <w:rsid w:val="004E6361"/>
    <w:rsid w:val="004F306B"/>
    <w:rsid w:val="0050165E"/>
    <w:rsid w:val="00502221"/>
    <w:rsid w:val="005656F0"/>
    <w:rsid w:val="00595997"/>
    <w:rsid w:val="005A06B4"/>
    <w:rsid w:val="005F0A03"/>
    <w:rsid w:val="00621663"/>
    <w:rsid w:val="00687D3C"/>
    <w:rsid w:val="0070550F"/>
    <w:rsid w:val="007323BE"/>
    <w:rsid w:val="00776D0A"/>
    <w:rsid w:val="007A7B18"/>
    <w:rsid w:val="00810CCB"/>
    <w:rsid w:val="0084378D"/>
    <w:rsid w:val="00850870"/>
    <w:rsid w:val="0087345F"/>
    <w:rsid w:val="0089060E"/>
    <w:rsid w:val="008B136E"/>
    <w:rsid w:val="00927281"/>
    <w:rsid w:val="00941F6C"/>
    <w:rsid w:val="009C7C20"/>
    <w:rsid w:val="009E054B"/>
    <w:rsid w:val="00A16A3B"/>
    <w:rsid w:val="00A41C50"/>
    <w:rsid w:val="00A455FF"/>
    <w:rsid w:val="00AB28E6"/>
    <w:rsid w:val="00AC762C"/>
    <w:rsid w:val="00AF719E"/>
    <w:rsid w:val="00B03240"/>
    <w:rsid w:val="00B93E34"/>
    <w:rsid w:val="00BC5917"/>
    <w:rsid w:val="00C063D7"/>
    <w:rsid w:val="00C167DF"/>
    <w:rsid w:val="00C73609"/>
    <w:rsid w:val="00C92228"/>
    <w:rsid w:val="00CB7089"/>
    <w:rsid w:val="00D33D7E"/>
    <w:rsid w:val="00D64928"/>
    <w:rsid w:val="00D82A52"/>
    <w:rsid w:val="00DB7DC0"/>
    <w:rsid w:val="00E030FA"/>
    <w:rsid w:val="00E050D3"/>
    <w:rsid w:val="00EF2559"/>
    <w:rsid w:val="00F05324"/>
    <w:rsid w:val="00F15AB9"/>
    <w:rsid w:val="00F33917"/>
    <w:rsid w:val="00F37992"/>
    <w:rsid w:val="00F55F28"/>
    <w:rsid w:val="00F62C5F"/>
    <w:rsid w:val="00F90A25"/>
    <w:rsid w:val="00FD2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C5E63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23:45:00Z</dcterms:created>
  <dcterms:modified xsi:type="dcterms:W3CDTF">2022-09-19T23:45:00Z</dcterms:modified>
</cp:coreProperties>
</file>